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2717B" w14:textId="77777777" w:rsidR="00DE3004" w:rsidRPr="00DE3004" w:rsidRDefault="00DE3004" w:rsidP="00DE3004">
      <w:pPr>
        <w:rPr>
          <w:i/>
          <w:iCs/>
        </w:rPr>
      </w:pPr>
      <w:r w:rsidRPr="00DE3004">
        <w:rPr>
          <w:i/>
          <w:iCs/>
        </w:rPr>
        <w:t>Discuss the impacts of Internet on racism</w:t>
      </w:r>
    </w:p>
    <w:p w14:paraId="45AAA997" w14:textId="77777777" w:rsidR="00D15BD5" w:rsidRPr="00A63556" w:rsidRDefault="00D15BD5">
      <w:pPr>
        <w:rPr>
          <w:i/>
          <w:iCs/>
        </w:rPr>
      </w:pPr>
    </w:p>
    <w:sectPr w:rsidR="00D15BD5" w:rsidRPr="00A635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TIxMDczNjM1NTdS0lEKTi0uzszPAykwrAUAzg7OJCwAAAA="/>
  </w:docVars>
  <w:rsids>
    <w:rsidRoot w:val="00DE3004"/>
    <w:rsid w:val="00A63556"/>
    <w:rsid w:val="00D15BD5"/>
    <w:rsid w:val="00DE3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02E4"/>
  <w15:chartTrackingRefBased/>
  <w15:docId w15:val="{F8C0256B-B945-4CF6-956A-6EBC3A0C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6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3T16:53:00Z</dcterms:created>
  <dcterms:modified xsi:type="dcterms:W3CDTF">2022-04-13T16:53:00Z</dcterms:modified>
</cp:coreProperties>
</file>